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lan Milano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ano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55 North East River Road, Chicago, IL, USA Chicago, IL, USA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lan80m@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03291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ej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ej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3/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